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449F" w:rsidRDefault="00DD2600" w:rsidP="000608F2">
      <w:pPr>
        <w:jc w:val="both"/>
      </w:pPr>
      <w:r>
        <w:t xml:space="preserve">Levels of transformation in a computer system design create </w:t>
      </w:r>
      <w:r w:rsidRPr="00AB18FF">
        <w:rPr>
          <w:b/>
          <w:bCs/>
        </w:rPr>
        <w:t>abstractions</w:t>
      </w:r>
      <w:r>
        <w:t xml:space="preserve">, which improves </w:t>
      </w:r>
      <w:r w:rsidRPr="00F15B7A">
        <w:rPr>
          <w:b/>
          <w:bCs/>
        </w:rPr>
        <w:t>productivity</w:t>
      </w:r>
      <w:r w:rsidR="00FA14F0">
        <w:t xml:space="preserve"> </w:t>
      </w:r>
      <w:r w:rsidR="00817735">
        <w:t xml:space="preserve">(and also ease of designing and developing systems) </w:t>
      </w:r>
      <w:r w:rsidR="00FA14F0">
        <w:t>because we do not need to worry about decisions made in other layers.</w:t>
      </w:r>
      <w:r w:rsidR="0077657A">
        <w:t xml:space="preserve"> However, </w:t>
      </w:r>
      <w:r w:rsidR="00003807">
        <w:t xml:space="preserve">computer architecture is the </w:t>
      </w:r>
      <w:r w:rsidR="00003807" w:rsidRPr="00422E53">
        <w:rPr>
          <w:b/>
          <w:bCs/>
        </w:rPr>
        <w:t>art</w:t>
      </w:r>
      <w:r w:rsidR="00003807">
        <w:t xml:space="preserve"> and </w:t>
      </w:r>
      <w:r w:rsidR="00003807" w:rsidRPr="00422E53">
        <w:rPr>
          <w:b/>
          <w:bCs/>
        </w:rPr>
        <w:t>science</w:t>
      </w:r>
      <w:r w:rsidR="00003807">
        <w:t xml:space="preserve"> of </w:t>
      </w:r>
      <w:r w:rsidR="00DC49A9">
        <w:t xml:space="preserve">tradeoffs, </w:t>
      </w:r>
      <w:r w:rsidR="001C168B">
        <w:t xml:space="preserve">it limits the efficiency because some </w:t>
      </w:r>
      <w:r w:rsidR="0089449F">
        <w:t xml:space="preserve">effort </w:t>
      </w:r>
      <w:r w:rsidR="000608F2">
        <w:t>is</w:t>
      </w:r>
      <w:r w:rsidR="0089449F">
        <w:t xml:space="preserve"> put to transform between these abstraction layers.</w:t>
      </w:r>
      <w:r w:rsidR="00413465">
        <w:t xml:space="preserve"> </w:t>
      </w:r>
      <w:r w:rsidR="00413465" w:rsidRPr="0099506C">
        <w:rPr>
          <w:b/>
          <w:bCs/>
        </w:rPr>
        <w:t xml:space="preserve">Even </w:t>
      </w:r>
      <w:r w:rsidR="000608F2" w:rsidRPr="0099506C">
        <w:rPr>
          <w:b/>
          <w:bCs/>
        </w:rPr>
        <w:t xml:space="preserve">the </w:t>
      </w:r>
      <w:r w:rsidR="00413465" w:rsidRPr="0099506C">
        <w:rPr>
          <w:b/>
          <w:bCs/>
        </w:rPr>
        <w:t>Von Neumann model builds an abstraction layer between the processors and memories</w:t>
      </w:r>
      <w:r w:rsidR="00413465">
        <w:t>.</w:t>
      </w:r>
    </w:p>
    <w:p w:rsidR="009F2853" w:rsidRDefault="004E2C69" w:rsidP="000608F2">
      <w:pPr>
        <w:jc w:val="both"/>
      </w:pPr>
      <w:r>
        <w:t>When we moved toward multi-core systems, we wanted to gain N times perfor</w:t>
      </w:r>
      <w:r w:rsidR="00D63289">
        <w:t>mance for N times more cores</w:t>
      </w:r>
      <w:r>
        <w:t>, but the nature of the problems</w:t>
      </w:r>
      <w:r w:rsidR="00081781">
        <w:t xml:space="preserve"> (</w:t>
      </w:r>
      <w:r w:rsidR="00CB6AB2">
        <w:t>Amdahl’s law</w:t>
      </w:r>
      <w:r w:rsidR="00081781">
        <w:t>)</w:t>
      </w:r>
      <w:r>
        <w:t xml:space="preserve"> and also shared resources</w:t>
      </w:r>
      <w:r w:rsidR="00E8798D">
        <w:t xml:space="preserve"> (like DRAM chip)</w:t>
      </w:r>
      <w:r>
        <w:t xml:space="preserve"> confliction limited us.</w:t>
      </w:r>
      <w:r w:rsidR="009F2853">
        <w:t xml:space="preserve"> So, cores are not the only thing to enable us to get what we want in terms of performance.</w:t>
      </w:r>
      <w:r w:rsidR="00F70435">
        <w:t xml:space="preserve"> A good example for this </w:t>
      </w:r>
      <w:r w:rsidR="009072A7">
        <w:t>one is that when we tried to run two applications on a dual-core system we faced 1.1X, and 3.3X slow</w:t>
      </w:r>
      <w:r w:rsidR="000608F2">
        <w:t xml:space="preserve"> </w:t>
      </w:r>
      <w:r w:rsidR="009072A7">
        <w:t>down for them, which the DRAM controller was responsible for this because of its unfair scheduling accesses to the DRAM.</w:t>
      </w:r>
    </w:p>
    <w:p w:rsidR="009072A7" w:rsidRDefault="00AD0301" w:rsidP="00F70435">
      <w:pPr>
        <w:jc w:val="both"/>
      </w:pPr>
      <w:r w:rsidRPr="00AD0301">
        <w:rPr>
          <w:b/>
          <w:bCs/>
        </w:rPr>
        <w:t>Note</w:t>
      </w:r>
      <w:r>
        <w:t xml:space="preserve">: </w:t>
      </w:r>
      <w:r w:rsidRPr="00F27267">
        <w:rPr>
          <w:highlight w:val="yellow"/>
        </w:rPr>
        <w:t xml:space="preserve">It is a general bitter fact that everywhere in the world there is a shared resource and an arbiter is going to decide how to divide it fairly it is going to have </w:t>
      </w:r>
      <w:r w:rsidR="000608F2">
        <w:rPr>
          <w:highlight w:val="yellow"/>
        </w:rPr>
        <w:t xml:space="preserve">an </w:t>
      </w:r>
      <w:r w:rsidRPr="00F27267">
        <w:rPr>
          <w:highlight w:val="yellow"/>
        </w:rPr>
        <w:t>unfairness problem</w:t>
      </w:r>
      <w:r>
        <w:t>.</w:t>
      </w:r>
    </w:p>
    <w:p w:rsidR="00ED7FDF" w:rsidRDefault="00903248" w:rsidP="00ED7FDF">
      <w:pPr>
        <w:jc w:val="both"/>
      </w:pPr>
      <w:r>
        <w:t xml:space="preserve">DRAM row size (typical just for having a sense): </w:t>
      </w:r>
      <w:r w:rsidR="00ED7FDF">
        <w:t>8KB</w:t>
      </w:r>
    </w:p>
    <w:p w:rsidR="00ED7FDF" w:rsidRDefault="00604F9C" w:rsidP="00ED7FDF">
      <w:pPr>
        <w:jc w:val="both"/>
      </w:pPr>
      <w:r>
        <w:rPr>
          <w:b/>
          <w:bCs/>
        </w:rPr>
        <w:t>Number</w:t>
      </w:r>
      <w:bookmarkStart w:id="0" w:name="_GoBack"/>
      <w:bookmarkEnd w:id="0"/>
      <w:r w:rsidR="003852D4">
        <w:t xml:space="preserve"> </w:t>
      </w:r>
      <w:r>
        <w:t>of</w:t>
      </w:r>
      <w:r w:rsidR="003852D4">
        <w:t xml:space="preserve"> rows in a DRAM bank: </w:t>
      </w:r>
      <w:r w:rsidR="00012ED0">
        <w:t>64K</w:t>
      </w:r>
    </w:p>
    <w:p w:rsidR="00012ED0" w:rsidRDefault="00F23B9D" w:rsidP="00ED7FDF">
      <w:pPr>
        <w:jc w:val="both"/>
      </w:pPr>
      <w:r>
        <w:t xml:space="preserve">DRAM handles refreshes internally. In other words, </w:t>
      </w:r>
      <w:r w:rsidR="008B46E9">
        <w:t>controller does not</w:t>
      </w:r>
      <w:r w:rsidR="00AC3DC1">
        <w:t xml:space="preserve"> send a command and does not</w:t>
      </w:r>
      <w:r w:rsidR="008B46E9">
        <w:t xml:space="preserve"> tell the controller to refresh a set of rows.</w:t>
      </w:r>
    </w:p>
    <w:p w:rsidR="008B5A54" w:rsidRDefault="005D3E69" w:rsidP="000B2B03">
      <w:pPr>
        <w:jc w:val="both"/>
      </w:pPr>
      <w:r>
        <w:t xml:space="preserve">DRAM refresh for data retention causes scalability problem because as the number of cells increases with regard to technology development </w:t>
      </w:r>
      <w:r w:rsidR="00901F77">
        <w:t>the energy that going to be used to retain the data is going to increase too.</w:t>
      </w:r>
      <w:r w:rsidR="00DF3740">
        <w:t xml:space="preserve"> Also, energy consumption for refresh is a downside. Additionally refreshing DRAM periodically cause performance degradation (rows get unavailable while refreshing them), and QoS/ predictability problem because long pauses for refreshes decreases the QoS.</w:t>
      </w:r>
    </w:p>
    <w:sectPr w:rsidR="008B5A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tbAwtDAwMjQzszRQ0lEKTi0uzszPAykwrgUAOpyUkiwAAAA="/>
  </w:docVars>
  <w:rsids>
    <w:rsidRoot w:val="00134202"/>
    <w:rsid w:val="00003807"/>
    <w:rsid w:val="00012ED0"/>
    <w:rsid w:val="000342D1"/>
    <w:rsid w:val="000608F2"/>
    <w:rsid w:val="00081781"/>
    <w:rsid w:val="000B2B03"/>
    <w:rsid w:val="00134202"/>
    <w:rsid w:val="00163206"/>
    <w:rsid w:val="001C168B"/>
    <w:rsid w:val="002D4B36"/>
    <w:rsid w:val="00355782"/>
    <w:rsid w:val="003852D4"/>
    <w:rsid w:val="00413465"/>
    <w:rsid w:val="00422E53"/>
    <w:rsid w:val="004C1D45"/>
    <w:rsid w:val="004E2C69"/>
    <w:rsid w:val="0055102C"/>
    <w:rsid w:val="00593AE4"/>
    <w:rsid w:val="005D3E69"/>
    <w:rsid w:val="00604F9C"/>
    <w:rsid w:val="0065678B"/>
    <w:rsid w:val="0066140C"/>
    <w:rsid w:val="00715D84"/>
    <w:rsid w:val="0077657A"/>
    <w:rsid w:val="007C6B3F"/>
    <w:rsid w:val="007F512F"/>
    <w:rsid w:val="00802C22"/>
    <w:rsid w:val="00817735"/>
    <w:rsid w:val="00845A84"/>
    <w:rsid w:val="0089449F"/>
    <w:rsid w:val="008A4894"/>
    <w:rsid w:val="008B46E9"/>
    <w:rsid w:val="008B5A54"/>
    <w:rsid w:val="008C277E"/>
    <w:rsid w:val="00901F77"/>
    <w:rsid w:val="00903248"/>
    <w:rsid w:val="009072A7"/>
    <w:rsid w:val="00963E53"/>
    <w:rsid w:val="0099506C"/>
    <w:rsid w:val="009A2718"/>
    <w:rsid w:val="009F2853"/>
    <w:rsid w:val="00AB18FF"/>
    <w:rsid w:val="00AC3DC1"/>
    <w:rsid w:val="00AD0301"/>
    <w:rsid w:val="00B50F5B"/>
    <w:rsid w:val="00B766FB"/>
    <w:rsid w:val="00BF5D86"/>
    <w:rsid w:val="00C61772"/>
    <w:rsid w:val="00C81D0B"/>
    <w:rsid w:val="00CB6AB2"/>
    <w:rsid w:val="00CD08AD"/>
    <w:rsid w:val="00D63289"/>
    <w:rsid w:val="00DB5194"/>
    <w:rsid w:val="00DC49A9"/>
    <w:rsid w:val="00DD2600"/>
    <w:rsid w:val="00DF3740"/>
    <w:rsid w:val="00E8798D"/>
    <w:rsid w:val="00E9389C"/>
    <w:rsid w:val="00EA48CD"/>
    <w:rsid w:val="00EB674F"/>
    <w:rsid w:val="00ED7FDF"/>
    <w:rsid w:val="00F15B7A"/>
    <w:rsid w:val="00F23B9D"/>
    <w:rsid w:val="00F27267"/>
    <w:rsid w:val="00F64934"/>
    <w:rsid w:val="00F70435"/>
    <w:rsid w:val="00FA14F0"/>
    <w:rsid w:val="00FA4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E005A"/>
  <w15:chartTrackingRefBased/>
  <w15:docId w15:val="{D8FCFD3D-3A54-4B8D-B17E-7F45B7989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 Yousefzadeh</dc:creator>
  <cp:keywords/>
  <dc:description/>
  <cp:lastModifiedBy>Ehsan Yousefzadeh</cp:lastModifiedBy>
  <cp:revision>78</cp:revision>
  <dcterms:created xsi:type="dcterms:W3CDTF">2020-12-17T06:06:00Z</dcterms:created>
  <dcterms:modified xsi:type="dcterms:W3CDTF">2020-12-23T18:45:00Z</dcterms:modified>
</cp:coreProperties>
</file>